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e0150c8902cf2562a03d93a492b3ea712b34b6"/>
      <w:r>
        <w:rPr>
          <w:b/>
        </w:rPr>
        <w:t xml:space="preserve">ПРОТОКОЛ ПРО РЕЗУЛЬТАТИ ЗЕМЕЛЬНИХ ТОРГІВ № LRE001-UA-20211008-1626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Дрогобицька міська рада Львів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8.11.2021 12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08.11.2021 12:5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несільськогосподарського призначення, площею 1,3000 га, кадастровий номер: 4610600000:01:015:0118, що розташована за адресою: Львівська область, м. Дрогобич, вул. В. Великого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несільськогосподарського призначення, площею 1,3000 га, кадастровий номер: 4610600000:01:015:0118, що розташована за адресою: Львівська область, м. Дрогобич, вул. В. Великого, категорія земель – землі рекреаційного призначення, цільове призначення – 03.15 Для будівництва та обслуговування інших будівель громадської забудови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23 186,6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227 650,3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2 231,8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6 956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КОМПАНІЯ РІЕЛ-ЕСТЕЙТ ГРУП", ЄДРПОУ: 4074646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Пуняк Уляна Василівна, ІПН/РНОКПП (ФОП): 363060420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КОМПАНІЯ РІЕЛ-ЕСТЕЙТ ГРУП"</w:t>
            </w:r>
          </w:p>
        </w:tc>
        <w:tc>
          <w:p>
            <w:pPr>
              <w:pStyle w:val="Compact"/>
              <w:jc w:val="left"/>
            </w:pPr>
            <w:r>
              <w:t xml:space="preserve">223 186,65 грн</w:t>
            </w:r>
          </w:p>
        </w:tc>
        <w:tc>
          <w:p>
            <w:pPr>
              <w:pStyle w:val="Compact"/>
              <w:jc w:val="left"/>
            </w:pPr>
            <w:r>
              <w:t xml:space="preserve">03.11.2021 18:37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Пуняк Уляна Василівна</w:t>
            </w:r>
          </w:p>
        </w:tc>
        <w:tc>
          <w:p>
            <w:pPr>
              <w:pStyle w:val="Compact"/>
              <w:jc w:val="left"/>
            </w:pPr>
            <w:r>
              <w:t xml:space="preserve">223 186,65 грн</w:t>
            </w:r>
          </w:p>
        </w:tc>
        <w:tc>
          <w:p>
            <w:pPr>
              <w:pStyle w:val="Compact"/>
              <w:jc w:val="left"/>
            </w:pPr>
            <w:r>
              <w:t xml:space="preserve">02.11.2021 19:04:1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КОМПАНІЯ РІЕЛ-ЕСТЕЙТ ГРУП"</w:t>
            </w:r>
          </w:p>
        </w:tc>
        <w:tc>
          <w:p>
            <w:pPr>
              <w:pStyle w:val="Compact"/>
              <w:jc w:val="left"/>
            </w:pPr>
            <w:r>
              <w:t xml:space="preserve">225 418,52 грн</w:t>
            </w:r>
          </w:p>
        </w:tc>
        <w:tc>
          <w:p>
            <w:pPr>
              <w:pStyle w:val="Compact"/>
              <w:jc w:val="left"/>
            </w:pPr>
            <w:r>
              <w:t xml:space="preserve">08.11.2021 12:35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Пуняк Уляна Василівна</w:t>
            </w:r>
          </w:p>
        </w:tc>
        <w:tc>
          <w:p>
            <w:pPr>
              <w:pStyle w:val="Compact"/>
              <w:jc w:val="left"/>
            </w:pPr>
            <w:r>
              <w:t xml:space="preserve">225 418,52 грн</w:t>
            </w:r>
          </w:p>
        </w:tc>
        <w:tc>
          <w:p>
            <w:pPr>
              <w:pStyle w:val="Compact"/>
              <w:jc w:val="left"/>
            </w:pPr>
            <w:r>
              <w:t xml:space="preserve">08.11.2021 12:38:5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Пуняк Уляна Василівна</w:t>
            </w:r>
          </w:p>
        </w:tc>
        <w:tc>
          <w:p>
            <w:pPr>
              <w:pStyle w:val="Compact"/>
              <w:jc w:val="left"/>
            </w:pPr>
            <w:r>
              <w:t xml:space="preserve">225 418,52 грн</w:t>
            </w:r>
          </w:p>
        </w:tc>
        <w:tc>
          <w:p>
            <w:pPr>
              <w:pStyle w:val="Compact"/>
              <w:jc w:val="left"/>
            </w:pPr>
            <w:r>
              <w:t xml:space="preserve">08.11.2021 12:38: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КОМПАНІЯ РІЕЛ-ЕСТЕЙТ ГРУП"</w:t>
            </w:r>
          </w:p>
        </w:tc>
        <w:tc>
          <w:p>
            <w:pPr>
              <w:pStyle w:val="Compact"/>
              <w:jc w:val="left"/>
            </w:pPr>
            <w:r>
              <w:t xml:space="preserve">227 650,39 грн</w:t>
            </w:r>
          </w:p>
        </w:tc>
        <w:tc>
          <w:p>
            <w:pPr>
              <w:pStyle w:val="Compact"/>
              <w:jc w:val="left"/>
            </w:pPr>
            <w:r>
              <w:t xml:space="preserve">08.11.2021 12:47:2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Пуняк Уляна Василівна</w:t>
            </w:r>
          </w:p>
        </w:tc>
        <w:tc>
          <w:p>
            <w:pPr>
              <w:pStyle w:val="Compact"/>
              <w:jc w:val="left"/>
            </w:pPr>
            <w:r>
              <w:t xml:space="preserve">225 418,52 грн</w:t>
            </w:r>
          </w:p>
        </w:tc>
        <w:tc>
          <w:p>
            <w:pPr>
              <w:pStyle w:val="Compact"/>
              <w:jc w:val="left"/>
            </w:pPr>
            <w:r>
              <w:t xml:space="preserve">08.11.2021 12:38: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КОМПАНІЯ РІЕЛ-ЕСТЕЙТ ГРУП"</w:t>
            </w:r>
          </w:p>
        </w:tc>
        <w:tc>
          <w:p>
            <w:pPr>
              <w:pStyle w:val="Compact"/>
              <w:jc w:val="left"/>
            </w:pPr>
            <w:r>
              <w:t xml:space="preserve">227 650,39 грн</w:t>
            </w:r>
          </w:p>
        </w:tc>
        <w:tc>
          <w:p>
            <w:pPr>
              <w:pStyle w:val="Compact"/>
              <w:jc w:val="left"/>
            </w:pPr>
            <w:r>
              <w:t xml:space="preserve">08.11.2021 12:47:2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КОМПАНІЯ РІЕЛ-ЕСТЕЙТ ГРУП", ЄДРПОУ: 4074646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1 382,52 грн (одинадцять тисяч триста вісімдесят дві гривні 52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55 573,48 грн (п'ятдесят п'ять тисяч п'ятсот сімдесят три гривні 48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72 076,91 грн (сто сімдесят дві тисячі сімдесят шість гривень 91 копійк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68999980334109812000013931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8899998033411981500001393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32 156,7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8.11.2021 12:5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КОМПАНІЯ РІЕЛ-ЕСТЕЙТ ГРУП", ЄДРПОУ: 4074646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Дрогобицька міська рада Львів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10:36:07Z</dcterms:created>
  <dcterms:modified xsi:type="dcterms:W3CDTF">2024-05-02T10:3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